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3C176A74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639D563E" w14:textId="4DAACDE0" w:rsidR="008B7E0F" w:rsidRPr="007A1BB7" w:rsidRDefault="008B7E0F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. </w:t>
      </w:r>
      <w:r w:rsidRPr="00987CC7">
        <w:rPr>
          <w:b w:val="0"/>
          <w:bCs w:val="0"/>
          <w:color w:val="444444"/>
          <w:spacing w:val="3"/>
          <w:highlight w:val="yellow"/>
        </w:rPr>
        <w:t xml:space="preserve">SELECT *, REPLACE(FIRST_NAME,’A’,’a’) as new_name FROM </w:t>
      </w:r>
      <w:r w:rsidR="00987CC7" w:rsidRPr="00987CC7">
        <w:rPr>
          <w:b w:val="0"/>
          <w:bCs w:val="0"/>
          <w:color w:val="444444"/>
          <w:spacing w:val="3"/>
          <w:highlight w:val="yellow"/>
        </w:rPr>
        <w:t>Worker_table;</w:t>
      </w:r>
    </w:p>
    <w:p w14:paraId="32B3A847" w14:textId="5B2D8D23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7D8C64A8" w14:textId="404511E6" w:rsidR="00385382" w:rsidRPr="005063F5" w:rsidRDefault="00385382" w:rsidP="005063F5">
      <w:pPr>
        <w:pStyle w:val="NoSpacing"/>
        <w:rPr>
          <w:sz w:val="24"/>
          <w:szCs w:val="24"/>
          <w:highlight w:val="yellow"/>
        </w:rPr>
      </w:pPr>
      <w:r>
        <w:t xml:space="preserve">Ans. </w:t>
      </w:r>
      <w:r w:rsidRPr="005063F5">
        <w:rPr>
          <w:sz w:val="24"/>
          <w:szCs w:val="24"/>
          <w:highlight w:val="yellow"/>
        </w:rPr>
        <w:t>SELECT</w:t>
      </w:r>
      <w:r w:rsidR="005063F5" w:rsidRPr="005063F5">
        <w:rPr>
          <w:sz w:val="24"/>
          <w:szCs w:val="24"/>
          <w:highlight w:val="yellow"/>
        </w:rPr>
        <w:t xml:space="preserve"> * FROM Worker_table</w:t>
      </w:r>
    </w:p>
    <w:p w14:paraId="34CC81EB" w14:textId="4737A9F3" w:rsidR="005063F5" w:rsidRPr="005063F5" w:rsidRDefault="005063F5" w:rsidP="005063F5">
      <w:pPr>
        <w:pStyle w:val="NoSpacing"/>
        <w:rPr>
          <w:sz w:val="24"/>
          <w:szCs w:val="24"/>
        </w:rPr>
      </w:pPr>
      <w:r w:rsidRPr="005063F5">
        <w:rPr>
          <w:sz w:val="24"/>
          <w:szCs w:val="24"/>
        </w:rPr>
        <w:t xml:space="preserve">        </w:t>
      </w:r>
      <w:r w:rsidRPr="005063F5">
        <w:rPr>
          <w:sz w:val="24"/>
          <w:szCs w:val="24"/>
          <w:highlight w:val="yellow"/>
        </w:rPr>
        <w:t>ORDER BY DEPARTMENT DESC,FIRST_NAME ASC;</w:t>
      </w:r>
    </w:p>
    <w:p w14:paraId="001881C9" w14:textId="77777777" w:rsidR="005063F5" w:rsidRPr="005063F5" w:rsidRDefault="005063F5" w:rsidP="005063F5">
      <w:pPr>
        <w:pStyle w:val="NoSpacing"/>
        <w:rPr>
          <w:sz w:val="24"/>
          <w:szCs w:val="24"/>
        </w:rPr>
      </w:pPr>
    </w:p>
    <w:p w14:paraId="5BA48FDB" w14:textId="6307DA89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3F57B52D" w14:textId="797EFCF4" w:rsidR="005063F5" w:rsidRPr="007302B5" w:rsidRDefault="005063F5" w:rsidP="007302B5">
      <w:pPr>
        <w:pStyle w:val="NoSpacing"/>
        <w:rPr>
          <w:highlight w:val="yellow"/>
        </w:rPr>
      </w:pPr>
      <w:r>
        <w:t xml:space="preserve">  </w:t>
      </w:r>
      <w:r w:rsidR="007302B5">
        <w:t xml:space="preserve">Ans.   </w:t>
      </w:r>
      <w:r w:rsidR="007302B5" w:rsidRPr="007302B5">
        <w:rPr>
          <w:highlight w:val="yellow"/>
        </w:rPr>
        <w:t xml:space="preserve">SELECT * FROM </w:t>
      </w:r>
    </w:p>
    <w:p w14:paraId="47337310" w14:textId="66269F30" w:rsidR="007302B5" w:rsidRPr="007302B5" w:rsidRDefault="007302B5" w:rsidP="007302B5">
      <w:pPr>
        <w:pStyle w:val="NoSpacing"/>
        <w:rPr>
          <w:highlight w:val="yellow"/>
        </w:rPr>
      </w:pPr>
      <w:r w:rsidRPr="007302B5">
        <w:t xml:space="preserve">            </w:t>
      </w:r>
      <w:r w:rsidRPr="007302B5">
        <w:rPr>
          <w:highlight w:val="yellow"/>
        </w:rPr>
        <w:t xml:space="preserve"> (SELECT MAX(SALARY) AS HIGHEST_SALARY FROM WORKERS_TABLE) A,</w:t>
      </w:r>
    </w:p>
    <w:p w14:paraId="72B5DEE8" w14:textId="2FD4AE72" w:rsidR="007302B5" w:rsidRPr="007302B5" w:rsidRDefault="007302B5" w:rsidP="007302B5">
      <w:pPr>
        <w:pStyle w:val="NoSpacing"/>
        <w:rPr>
          <w:highlight w:val="yellow"/>
        </w:rPr>
      </w:pPr>
      <w:r w:rsidRPr="007302B5">
        <w:t xml:space="preserve">            </w:t>
      </w:r>
      <w:r w:rsidRPr="007302B5">
        <w:rPr>
          <w:highlight w:val="yellow"/>
        </w:rPr>
        <w:t xml:space="preserve"> WORKERS_TABLE B</w:t>
      </w:r>
    </w:p>
    <w:p w14:paraId="0D352675" w14:textId="3B52BF40" w:rsidR="007302B5" w:rsidRDefault="007302B5" w:rsidP="007302B5">
      <w:pPr>
        <w:pStyle w:val="NoSpacing"/>
      </w:pPr>
      <w:r w:rsidRPr="007302B5">
        <w:t xml:space="preserve">           </w:t>
      </w:r>
      <w:r w:rsidRPr="007302B5">
        <w:rPr>
          <w:highlight w:val="yellow"/>
        </w:rPr>
        <w:t xml:space="preserve">   WHERE A.HIGHEST_SALARY=B.SALARY ;</w:t>
      </w:r>
    </w:p>
    <w:p w14:paraId="5FA45532" w14:textId="5667BAEF" w:rsidR="007302B5" w:rsidRPr="007A1BB7" w:rsidRDefault="007302B5" w:rsidP="007302B5">
      <w:pPr>
        <w:pStyle w:val="NoSpacing"/>
      </w:pPr>
      <w:r>
        <w:t xml:space="preserve">             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385382"/>
    <w:rsid w:val="003A5EF9"/>
    <w:rsid w:val="005063F5"/>
    <w:rsid w:val="006D6CCB"/>
    <w:rsid w:val="00700D73"/>
    <w:rsid w:val="007302B5"/>
    <w:rsid w:val="007E5072"/>
    <w:rsid w:val="008B7E0F"/>
    <w:rsid w:val="00942B10"/>
    <w:rsid w:val="00987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Spacing">
    <w:name w:val="No Spacing"/>
    <w:uiPriority w:val="1"/>
    <w:qFormat/>
    <w:rsid w:val="005063F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NOY</cp:lastModifiedBy>
  <cp:revision>7</cp:revision>
  <dcterms:created xsi:type="dcterms:W3CDTF">2021-03-26T13:45:00Z</dcterms:created>
  <dcterms:modified xsi:type="dcterms:W3CDTF">2022-05-24T06:53:00Z</dcterms:modified>
</cp:coreProperties>
</file>